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harmacist</w:t>
      </w:r>
      <w:r>
        <w:t xml:space="preserve"> </w:t>
      </w:r>
      <w:r>
        <w:t xml:space="preserve">Position</w:t>
      </w:r>
      <w:r>
        <w:t xml:space="preserve"> </w:t>
      </w:r>
      <w:r>
        <w:t xml:space="preserve">-</w:t>
      </w:r>
      <w:r>
        <w:t xml:space="preserve"> </w:t>
      </w:r>
      <w:r>
        <w:t xml:space="preserve">Morocco</w:t>
      </w:r>
      <w:r>
        <w:t xml:space="preserve"> </w:t>
      </w:r>
      <w:r>
        <w:t xml:space="preserve">Casablanca</w:t>
      </w:r>
    </w:p>
    <w:bookmarkStart w:id="20" w:name="Xa783d392d7a6b0d550f686225fcb76cc6dffeda"/>
    <w:p>
      <w:pPr>
        <w:pStyle w:val="Heading1"/>
      </w:pPr>
      <w:r>
        <w:t xml:space="preserve">Cover Letter for Pharmacist Position - Morocco Casablanca</w:t>
      </w:r>
    </w:p>
    <w:p>
      <w:pPr>
        <w:pStyle w:val="FirstParagraph"/>
      </w:pPr>
      <w:r>
        <w:t xml:space="preserve">Dear [Hiring Manager's Name],</w:t>
      </w:r>
      <w:r>
        <w:br/>
      </w:r>
      <w:r>
        <w:br/>
      </w:r>
    </w:p>
    <w:p>
      <w:pPr>
        <w:pStyle w:val="BodyText"/>
      </w:pPr>
      <w:r>
        <w:t xml:space="preserve">I am writing to express my enthusiastic interest in the Pharmacist position at [Pharmacy/Institution Name] in Morocco Casablanca. As a dedicated and experienced pharmacist with a strong commitment to patient care and pharmaceutical excellence, I am eager to contribute my skills, knowledge, and passion for healthcare to your esteemed institution. My background as a Pharmacist, combined with my deep understanding of the unique challenges and opportunities in Morocco Casablanca’s healthcare landscape, makes me an ideal candidate for this role.</w:t>
      </w:r>
    </w:p>
    <w:p>
      <w:pPr>
        <w:pStyle w:val="BodyText"/>
      </w:pPr>
      <w:r>
        <w:t xml:space="preserve">Over the past [X years], I have cultivated a professional journey centered around precision, integrity, and innovation in pharmacy practice. My education as a Pharmacist began at [University Name] in [Country], where I earned my degree with honors, specializing in pharmaceutical sciences and clinical pharmacology. This foundation was further strengthened by my hands-on experience working in various healthcare settings, including community pharmacies and hospital dispensaries. These experiences have honed my ability to manage complex medication regimens, ensure patient safety, and provide evidence-based recommendations that align with the highest standards of care.</w:t>
      </w:r>
    </w:p>
    <w:p>
      <w:pPr>
        <w:pStyle w:val="BodyText"/>
      </w:pPr>
      <w:r>
        <w:t xml:space="preserve">What sets me apart as a Pharmacist is my unwavering dedication to continuous learning and adaptability in a rapidly evolving field. I am well-versed in the latest advancements in drug therapy, pharmacogenomics, and patient counseling techniques. My work has always emphasized the importance of personalized care, ensuring that each patient receives tailored guidance while adhering to regulatory frameworks such as those set by the Moroccan Ministry of Health. This alignment with local regulations is crucial for maintaining compliance and delivering high-quality services in Morocco Casablanca.</w:t>
      </w:r>
    </w:p>
    <w:p>
      <w:pPr>
        <w:pStyle w:val="BodyText"/>
      </w:pPr>
      <w:r>
        <w:t xml:space="preserve">One of my most rewarding experiences was working at [Previous Pharmacy/Institution Name] in [Location], where I collaborated with physicians, nurses, and other healthcare professionals to optimize medication therapy for diverse patient populations. My role required me to manage inventory, oversee prescription validation, and conduct health education campaigns. This multifaceted experience taught me the value of teamwork and communication in a healthcare environment—skills that are particularly vital in a dynamic city like Casablanca, where cultural diversity and varying health needs demand a flexible approach.</w:t>
      </w:r>
    </w:p>
    <w:p>
      <w:pPr>
        <w:pStyle w:val="BodyText"/>
      </w:pPr>
      <w:r>
        <w:t xml:space="preserve">As a Pharmacist, I recognize the critical role that pharmacies play in Morocco’s healthcare system. In Morocco Casablanca, pharmacies are not only centers for dispensing medications but also hubs for public health initiatives, such as vaccination drives and chronic disease management programs. My understanding of this ecosystem enables me to contribute effectively to initiatives that improve community health outcomes. For instance, I have volunteered with local organizations to promote medication adherence among patients with hypertension and diabetes, a cause that resonates deeply with the needs of Morocco’s population.</w:t>
      </w:r>
    </w:p>
    <w:p>
      <w:pPr>
        <w:pStyle w:val="BodyText"/>
      </w:pPr>
      <w:r>
        <w:t xml:space="preserve">What draws me specifically to Morocco Casablanca is its vibrant healthcare sector and the opportunity to work in a city known for its modern medical facilities and growing demand for skilled professionals. Casablanca’s strategic position as a commercial and cultural hub offers a unique environment where pharmacists can make a meaningful impact. I am particularly inspired by the city’s commitment to advancing healthcare through technology, such as digital prescription systems and telepharmacy services. I am eager to bring my expertise in these areas to support your institution’s mission of delivering innovative and patient-centered care.</w:t>
      </w:r>
    </w:p>
    <w:p>
      <w:pPr>
        <w:pStyle w:val="BodyText"/>
      </w:pPr>
      <w:r>
        <w:t xml:space="preserve">My professional philosophy is rooted in empathy, precision, and a steadfast focus on patient well-being. As a Pharmacist, I believe that every interaction with a patient is an opportunity to build trust and improve health outcomes. Whether it involves counseling a nervous parent about pediatric medications or explaining complex drug interactions to an elderly patient, I approach each task with patience and clarity. This philosophy aligns seamlessly with the values of [Pharmacy/Institution Name], which I understand prioritizes compassionate care alongside clinical excellence.</w:t>
      </w:r>
    </w:p>
    <w:p>
      <w:pPr>
        <w:pStyle w:val="BodyText"/>
      </w:pPr>
      <w:r>
        <w:t xml:space="preserve">Furthermore, my ability to work efficiently in fast-paced environments is a key strength. In my previous roles, I have consistently managed high-volume workloads without compromising on accuracy or quality. This includes tasks such as processing prescriptions, reconciling medication histories, and staying updated on drug recalls or new therapeutic guidelines. My attention to detail and organizational skills ensure that all pharmacy operations run smoothly, which is essential for maintaining the trust of both patients and healthcare providers.</w:t>
      </w:r>
    </w:p>
    <w:p>
      <w:pPr>
        <w:pStyle w:val="BodyText"/>
      </w:pPr>
      <w:r>
        <w:t xml:space="preserve">I am also deeply committed to professional development. I regularly attend workshops and seminars on topics such as pharmacovigilance, antimicrobial stewardship, and emerging trends in pharmaceutical care. This proactive approach allows me to stay at the forefront of my field and bring fresh insights to any team I join. In Morocco Casablanca, where healthcare standards are continually evolving, I am confident that my dedication to lifelong learning will be an asset.</w:t>
      </w:r>
    </w:p>
    <w:p>
      <w:pPr>
        <w:pStyle w:val="BodyText"/>
      </w:pPr>
      <w:r>
        <w:t xml:space="preserve">Finally, I would like to express my sincere admiration for the work being done in Morocco’s pharmaceutical sector. The country’s efforts to strengthen its healthcare infrastructure and address public health challenges are commendable. As a Pharmacist, I am proud to contribute to these efforts by ensuring that patients receive safe, effective, and accessible medications. I am confident that my skills, experience, and passion for pharmacy align perfectly with the goals of [Pharmacy/Institution Name], and I would be honored to play a role in advancing your mission.</w:t>
      </w:r>
    </w:p>
    <w:p>
      <w:pPr>
        <w:pStyle w:val="BodyText"/>
      </w:pPr>
      <w:r>
        <w:t xml:space="preserve">Thank you for considering my application. I would welcome the opportunity to discuss how my background and vision as a Pharmacist can contribute to your team in Morocco Casablanca. Please feel free to contact me at [Phone Number] or [Email Address] at your convenience. I look forward to the possibility of working together to make a positive impact on patient care.</w:t>
      </w:r>
    </w:p>
    <w:p>
      <w:pPr>
        <w:pStyle w:val="BodyText"/>
      </w:pPr>
      <w:r>
        <w:t xml:space="preserve">Sincerely,</w:t>
      </w:r>
      <w:r>
        <w:br/>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harmacist Position - Morocco Casablanca</dc:title>
  <dc:creator/>
  <cp:keywords/>
  <dcterms:created xsi:type="dcterms:W3CDTF">2025-12-10T13:26:24Z</dcterms:created>
  <dcterms:modified xsi:type="dcterms:W3CDTF">2025-12-10T13:26:24Z</dcterms:modified>
</cp:coreProperties>
</file>

<file path=docProps/custom.xml><?xml version="1.0" encoding="utf-8"?>
<Properties xmlns="http://schemas.openxmlformats.org/officeDocument/2006/custom-properties" xmlns:vt="http://schemas.openxmlformats.org/officeDocument/2006/docPropsVTypes"/>
</file>